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2F0D47" w14:textId="06408A69" w:rsidR="00B9598F" w:rsidRPr="00B9598F" w:rsidRDefault="008001E0" w:rsidP="008001E0">
      <w:pPr>
        <w:rPr>
          <w:sz w:val="28"/>
          <w:szCs w:val="28"/>
        </w:rPr>
      </w:pPr>
      <w:r>
        <w:rPr>
          <w:sz w:val="28"/>
          <w:szCs w:val="28"/>
        </w:rPr>
        <w:t>GLOBAL CITIZENSHIP EDUCATION THROUGH INNOVATION AND PARTNERSHIP</w:t>
      </w:r>
      <w:r w:rsidR="00B9598F" w:rsidRPr="00B9598F">
        <w:rPr>
          <w:sz w:val="28"/>
          <w:szCs w:val="28"/>
        </w:rPr>
        <w:t>: 20</w:t>
      </w:r>
      <w:r>
        <w:rPr>
          <w:sz w:val="28"/>
          <w:szCs w:val="28"/>
        </w:rPr>
        <w:t>23</w:t>
      </w:r>
      <w:r w:rsidR="00B9598F" w:rsidRPr="00B9598F">
        <w:rPr>
          <w:sz w:val="28"/>
          <w:szCs w:val="28"/>
        </w:rPr>
        <w:t xml:space="preserve"> ASAIH</w:t>
      </w:r>
      <w:r w:rsidR="00084957">
        <w:rPr>
          <w:sz w:val="28"/>
          <w:szCs w:val="28"/>
        </w:rPr>
        <w:t xml:space="preserve">L CONFERENCE AT SOKA UNIVERSITY, </w:t>
      </w:r>
      <w:r w:rsidR="00B9598F" w:rsidRPr="00B9598F">
        <w:rPr>
          <w:sz w:val="28"/>
          <w:szCs w:val="28"/>
        </w:rPr>
        <w:t>JAPAN</w:t>
      </w:r>
    </w:p>
    <w:p w14:paraId="0F1D2494" w14:textId="447FE24A" w:rsidR="00B9598F" w:rsidRPr="00B9598F" w:rsidRDefault="00B9598F" w:rsidP="00B9598F">
      <w:pPr>
        <w:rPr>
          <w:b/>
          <w:szCs w:val="28"/>
        </w:rPr>
      </w:pPr>
      <w:r>
        <w:rPr>
          <w:b/>
          <w:szCs w:val="28"/>
        </w:rPr>
        <w:t>Taro SOKA</w:t>
      </w:r>
      <w:r w:rsidRPr="00B9598F">
        <w:rPr>
          <w:b/>
          <w:szCs w:val="28"/>
          <w:vertAlign w:val="superscript"/>
        </w:rPr>
        <w:t>1</w:t>
      </w:r>
      <w:r w:rsidR="00383CBF">
        <w:rPr>
          <w:b/>
          <w:szCs w:val="28"/>
          <w:vertAlign w:val="superscript"/>
        </w:rPr>
        <w:t>*</w:t>
      </w:r>
      <w:r w:rsidRPr="00B9598F">
        <w:rPr>
          <w:b/>
          <w:szCs w:val="28"/>
        </w:rPr>
        <w:t xml:space="preserve"> and </w:t>
      </w:r>
      <w:r>
        <w:rPr>
          <w:b/>
          <w:szCs w:val="28"/>
        </w:rPr>
        <w:t>Hanako</w:t>
      </w:r>
      <w:r w:rsidRPr="00B9598F">
        <w:rPr>
          <w:b/>
          <w:szCs w:val="28"/>
        </w:rPr>
        <w:t xml:space="preserve"> </w:t>
      </w:r>
      <w:r>
        <w:rPr>
          <w:b/>
          <w:szCs w:val="28"/>
        </w:rPr>
        <w:t>SOKA</w:t>
      </w:r>
      <w:r w:rsidRPr="00B9598F">
        <w:rPr>
          <w:b/>
          <w:szCs w:val="28"/>
          <w:vertAlign w:val="superscript"/>
        </w:rPr>
        <w:t>2</w:t>
      </w:r>
    </w:p>
    <w:p w14:paraId="6C10F5B0" w14:textId="4631272B" w:rsidR="00B9598F" w:rsidRPr="00B9598F" w:rsidRDefault="00B9598F" w:rsidP="00B9598F">
      <w:pPr>
        <w:rPr>
          <w:rFonts w:ascii="Century" w:hAnsi="Century"/>
          <w:i/>
          <w:szCs w:val="28"/>
        </w:rPr>
      </w:pPr>
      <w:r w:rsidRPr="00B9598F">
        <w:rPr>
          <w:rFonts w:ascii="Century" w:hAnsi="Century"/>
          <w:i/>
          <w:szCs w:val="28"/>
          <w:vertAlign w:val="superscript"/>
        </w:rPr>
        <w:t>1</w:t>
      </w:r>
      <w:r w:rsidRPr="00B9598F">
        <w:rPr>
          <w:rFonts w:ascii="Century" w:hAnsi="Century"/>
          <w:i/>
          <w:szCs w:val="28"/>
        </w:rPr>
        <w:t xml:space="preserve">Soka University, </w:t>
      </w:r>
      <w:r w:rsidR="001F14F6">
        <w:rPr>
          <w:rFonts w:ascii="Century" w:hAnsi="Century"/>
          <w:i/>
          <w:szCs w:val="28"/>
        </w:rPr>
        <w:t xml:space="preserve">Department of Education, Hachioji, </w:t>
      </w:r>
      <w:r w:rsidRPr="00B9598F">
        <w:rPr>
          <w:rFonts w:ascii="Century" w:hAnsi="Century"/>
          <w:i/>
          <w:szCs w:val="28"/>
        </w:rPr>
        <w:t>Tokyo, Japan,</w:t>
      </w:r>
    </w:p>
    <w:p w14:paraId="61AE5C6B" w14:textId="0108377B" w:rsidR="00B9598F" w:rsidRPr="00B9598F" w:rsidRDefault="00B9598F" w:rsidP="00B9598F">
      <w:pPr>
        <w:rPr>
          <w:rFonts w:ascii="Century" w:hAnsi="Century"/>
          <w:i/>
          <w:szCs w:val="28"/>
        </w:rPr>
      </w:pPr>
      <w:r w:rsidRPr="00B9598F">
        <w:rPr>
          <w:rFonts w:ascii="Century" w:hAnsi="Century"/>
          <w:i/>
          <w:szCs w:val="28"/>
          <w:vertAlign w:val="superscript"/>
        </w:rPr>
        <w:t>2</w:t>
      </w:r>
      <w:r w:rsidRPr="00B9598F">
        <w:rPr>
          <w:rFonts w:ascii="Century" w:hAnsi="Century"/>
          <w:i/>
          <w:szCs w:val="28"/>
        </w:rPr>
        <w:t xml:space="preserve">Soka University of America, </w:t>
      </w:r>
      <w:r w:rsidR="001F14F6">
        <w:rPr>
          <w:rFonts w:ascii="Century" w:hAnsi="Century"/>
          <w:i/>
          <w:szCs w:val="28"/>
        </w:rPr>
        <w:t xml:space="preserve">Department of Liberal Arts, Aliso Viejo, </w:t>
      </w:r>
      <w:r w:rsidRPr="00B9598F">
        <w:rPr>
          <w:rFonts w:ascii="Century" w:hAnsi="Century"/>
          <w:i/>
          <w:szCs w:val="28"/>
        </w:rPr>
        <w:t>CA, USA</w:t>
      </w:r>
    </w:p>
    <w:p w14:paraId="791C5BE5" w14:textId="5F2DAB24" w:rsidR="00B9598F" w:rsidRDefault="00383CBF" w:rsidP="00B9598F">
      <w:pPr>
        <w:rPr>
          <w:rFonts w:ascii="Century" w:hAnsi="Century"/>
          <w:szCs w:val="21"/>
        </w:rPr>
      </w:pPr>
      <w:r>
        <w:rPr>
          <w:rFonts w:ascii="Century" w:hAnsi="Century"/>
          <w:szCs w:val="21"/>
        </w:rPr>
        <w:t xml:space="preserve">*corresponding author: </w:t>
      </w:r>
      <w:r w:rsidR="008001E0">
        <w:rPr>
          <w:rFonts w:ascii="Century" w:hAnsi="Century" w:hint="eastAsia"/>
          <w:szCs w:val="21"/>
        </w:rPr>
        <w:t>e</w:t>
      </w:r>
      <w:r w:rsidR="008001E0">
        <w:rPr>
          <w:rFonts w:ascii="Century" w:hAnsi="Century"/>
          <w:szCs w:val="21"/>
        </w:rPr>
        <w:t>xample.example</w:t>
      </w:r>
      <w:r>
        <w:rPr>
          <w:rFonts w:ascii="Century" w:hAnsi="Century"/>
          <w:szCs w:val="21"/>
        </w:rPr>
        <w:t>@soka.ac.jp</w:t>
      </w:r>
    </w:p>
    <w:p w14:paraId="79190B18" w14:textId="77777777" w:rsidR="00383CBF" w:rsidRDefault="00383CBF" w:rsidP="00B9598F">
      <w:pPr>
        <w:rPr>
          <w:rFonts w:ascii="Century" w:hAnsi="Century"/>
          <w:szCs w:val="21"/>
        </w:rPr>
      </w:pPr>
    </w:p>
    <w:p w14:paraId="5607500B" w14:textId="2FB4422D" w:rsidR="00084957" w:rsidRDefault="00B9598F" w:rsidP="00B9598F">
      <w:pPr>
        <w:rPr>
          <w:rFonts w:ascii="Century" w:hAnsi="Century"/>
          <w:szCs w:val="21"/>
        </w:rPr>
      </w:pPr>
      <w:r w:rsidRPr="00B9598F">
        <w:rPr>
          <w:rFonts w:ascii="Century" w:hAnsi="Century"/>
          <w:szCs w:val="21"/>
        </w:rPr>
        <w:t>Abstract body starts here…</w:t>
      </w:r>
      <w:r w:rsidR="00084957">
        <w:rPr>
          <w:rFonts w:ascii="Century" w:hAnsi="Century"/>
          <w:szCs w:val="21"/>
        </w:rPr>
        <w:t xml:space="preserve"> </w:t>
      </w:r>
      <w:r w:rsidRPr="00B9598F">
        <w:rPr>
          <w:rFonts w:ascii="Century" w:hAnsi="Century"/>
          <w:szCs w:val="21"/>
        </w:rPr>
        <w:t xml:space="preserve">(limited to 200 words). </w:t>
      </w:r>
    </w:p>
    <w:p w14:paraId="7196953A" w14:textId="77777777" w:rsidR="00084957" w:rsidRDefault="00084957" w:rsidP="00B9598F">
      <w:pPr>
        <w:rPr>
          <w:rFonts w:ascii="Century" w:hAnsi="Century"/>
          <w:szCs w:val="21"/>
        </w:rPr>
      </w:pPr>
    </w:p>
    <w:p w14:paraId="2F7CF521" w14:textId="08C643A5" w:rsidR="00084957" w:rsidRDefault="00B9598F" w:rsidP="00084957">
      <w:pPr>
        <w:rPr>
          <w:rFonts w:ascii="Century" w:hAnsi="Century"/>
          <w:szCs w:val="21"/>
        </w:rPr>
      </w:pPr>
      <w:r>
        <w:rPr>
          <w:rFonts w:ascii="Century" w:hAnsi="Century"/>
          <w:szCs w:val="21"/>
        </w:rPr>
        <w:t>Keywords:</w:t>
      </w:r>
      <w:r w:rsidR="00383CBF">
        <w:rPr>
          <w:rFonts w:ascii="Century" w:hAnsi="Century"/>
          <w:szCs w:val="21"/>
        </w:rPr>
        <w:t xml:space="preserve"> ASAIHL, Education, and Global citizenship</w:t>
      </w:r>
    </w:p>
    <w:p w14:paraId="70BBF3BC" w14:textId="77777777" w:rsidR="00084957" w:rsidRDefault="00084957">
      <w:pPr>
        <w:pBdr>
          <w:bottom w:val="single" w:sz="6" w:space="1" w:color="auto"/>
        </w:pBdr>
        <w:rPr>
          <w:rFonts w:ascii="Century" w:hAnsi="Century"/>
          <w:szCs w:val="21"/>
        </w:rPr>
      </w:pPr>
    </w:p>
    <w:p w14:paraId="4860B362" w14:textId="77777777" w:rsidR="00084957" w:rsidRDefault="00084957">
      <w:pPr>
        <w:pBdr>
          <w:bottom w:val="single" w:sz="6" w:space="1" w:color="auto"/>
        </w:pBdr>
        <w:rPr>
          <w:rFonts w:ascii="Century" w:hAnsi="Century"/>
          <w:szCs w:val="21"/>
        </w:rPr>
      </w:pPr>
    </w:p>
    <w:p w14:paraId="40CEA0ED" w14:textId="77777777" w:rsidR="00084957" w:rsidRDefault="00084957">
      <w:pPr>
        <w:pBdr>
          <w:bottom w:val="single" w:sz="6" w:space="1" w:color="auto"/>
        </w:pBdr>
        <w:rPr>
          <w:rFonts w:ascii="Century" w:hAnsi="Century"/>
          <w:szCs w:val="21"/>
        </w:rPr>
      </w:pPr>
    </w:p>
    <w:p w14:paraId="333C6860" w14:textId="391DD427" w:rsidR="00084957" w:rsidRDefault="00084957" w:rsidP="00084957">
      <w:pPr>
        <w:jc w:val="center"/>
        <w:rPr>
          <w:rFonts w:ascii="Century" w:hAnsi="Century"/>
          <w:szCs w:val="21"/>
        </w:rPr>
      </w:pPr>
      <w:r>
        <w:rPr>
          <w:rFonts w:ascii="Century" w:hAnsi="Century"/>
          <w:szCs w:val="21"/>
        </w:rPr>
        <w:t>Please delete the following instruction below the line when submit.</w:t>
      </w:r>
    </w:p>
    <w:p w14:paraId="583873FB" w14:textId="77777777" w:rsidR="00084957" w:rsidRDefault="00084957" w:rsidP="00084957">
      <w:pPr>
        <w:jc w:val="center"/>
        <w:rPr>
          <w:rFonts w:ascii="Century" w:hAnsi="Century"/>
          <w:szCs w:val="21"/>
        </w:rPr>
      </w:pPr>
    </w:p>
    <w:p w14:paraId="1FA83CC3" w14:textId="77777777" w:rsidR="00084957" w:rsidRDefault="00084957" w:rsidP="00084957">
      <w:pPr>
        <w:jc w:val="center"/>
        <w:rPr>
          <w:rFonts w:ascii="Century" w:hAnsi="Century"/>
          <w:szCs w:val="21"/>
        </w:rPr>
      </w:pPr>
      <w:r>
        <w:rPr>
          <w:rFonts w:ascii="Century" w:hAnsi="Century"/>
          <w:szCs w:val="21"/>
        </w:rPr>
        <w:t>[Format Information]</w:t>
      </w:r>
    </w:p>
    <w:p w14:paraId="48FEDB41" w14:textId="77777777" w:rsidR="00B9598F" w:rsidRDefault="00B9598F" w:rsidP="00B9598F">
      <w:pPr>
        <w:rPr>
          <w:rFonts w:ascii="Century" w:hAnsi="Century"/>
          <w:szCs w:val="21"/>
        </w:rPr>
      </w:pPr>
      <w:r>
        <w:rPr>
          <w:rFonts w:ascii="Century" w:hAnsi="Century"/>
          <w:szCs w:val="21"/>
        </w:rPr>
        <w:t>Font: Century</w:t>
      </w:r>
    </w:p>
    <w:p w14:paraId="742E1597" w14:textId="5822A77A" w:rsidR="00B9598F" w:rsidRDefault="00B9598F" w:rsidP="00B9598F">
      <w:pPr>
        <w:rPr>
          <w:rFonts w:ascii="Century" w:hAnsi="Century"/>
          <w:szCs w:val="21"/>
        </w:rPr>
      </w:pPr>
      <w:r>
        <w:rPr>
          <w:rFonts w:ascii="Century" w:hAnsi="Century"/>
          <w:szCs w:val="21"/>
        </w:rPr>
        <w:t>Size: Title (14pt, Capitalized), Authors (12pt, Capitalized “Last name” with numbering of affiliation), Affiliation (12pt, Italic) and Abstract body (12pt)</w:t>
      </w:r>
    </w:p>
    <w:p w14:paraId="26FF3EEA" w14:textId="77777777" w:rsidR="00B9598F" w:rsidRDefault="00B9598F">
      <w:pPr>
        <w:rPr>
          <w:rFonts w:ascii="Century" w:hAnsi="Century"/>
          <w:szCs w:val="21"/>
        </w:rPr>
      </w:pPr>
      <w:r>
        <w:rPr>
          <w:rFonts w:ascii="Century" w:hAnsi="Century"/>
          <w:szCs w:val="21"/>
        </w:rPr>
        <w:t>Keywords: listed at the bottom</w:t>
      </w:r>
    </w:p>
    <w:p w14:paraId="2EEA795B" w14:textId="12C7383F" w:rsidR="00084957" w:rsidRDefault="00383CBF">
      <w:pPr>
        <w:rPr>
          <w:rFonts w:ascii="Century" w:hAnsi="Century"/>
          <w:szCs w:val="21"/>
        </w:rPr>
      </w:pPr>
      <w:r>
        <w:rPr>
          <w:rFonts w:ascii="Century" w:hAnsi="Century"/>
          <w:szCs w:val="21"/>
        </w:rPr>
        <w:t>Contact info: *corresponding author’s email address</w:t>
      </w:r>
    </w:p>
    <w:p w14:paraId="5E26F11A" w14:textId="77777777" w:rsidR="00084957" w:rsidRDefault="00084957">
      <w:pPr>
        <w:rPr>
          <w:rFonts w:ascii="Century" w:hAnsi="Century"/>
          <w:szCs w:val="21"/>
        </w:rPr>
      </w:pPr>
    </w:p>
    <w:p w14:paraId="743E5DBD" w14:textId="134E768D" w:rsidR="00084957" w:rsidRDefault="00084957">
      <w:pPr>
        <w:rPr>
          <w:color w:val="FF0000"/>
          <w:u w:val="single"/>
        </w:rPr>
      </w:pPr>
      <w:r w:rsidRPr="00084957">
        <w:rPr>
          <w:rFonts w:hint="eastAsia"/>
          <w:color w:val="FF0000"/>
          <w:u w:val="single"/>
        </w:rPr>
        <w:t>Please</w:t>
      </w:r>
      <w:r w:rsidRPr="00084957">
        <w:rPr>
          <w:color w:val="FF0000"/>
          <w:u w:val="single"/>
        </w:rPr>
        <w:t xml:space="preserve"> DO NOT change</w:t>
      </w:r>
      <w:r w:rsidRPr="00084957">
        <w:rPr>
          <w:rFonts w:hint="eastAsia"/>
          <w:color w:val="FF0000"/>
          <w:u w:val="single"/>
        </w:rPr>
        <w:t xml:space="preserve"> this specified format</w:t>
      </w:r>
      <w:r w:rsidRPr="00084957">
        <w:rPr>
          <w:color w:val="FF0000"/>
          <w:u w:val="single"/>
        </w:rPr>
        <w:t xml:space="preserve"> (size, font, order, </w:t>
      </w:r>
      <w:proofErr w:type="spellStart"/>
      <w:r w:rsidRPr="00084957">
        <w:rPr>
          <w:color w:val="FF0000"/>
          <w:u w:val="single"/>
        </w:rPr>
        <w:t>etc</w:t>
      </w:r>
      <w:proofErr w:type="spellEnd"/>
      <w:r w:rsidRPr="00084957">
        <w:rPr>
          <w:color w:val="FF0000"/>
          <w:u w:val="single"/>
        </w:rPr>
        <w:t>)</w:t>
      </w:r>
    </w:p>
    <w:p w14:paraId="4426ABCE" w14:textId="1A99DA9A" w:rsidR="00B60D7B" w:rsidRDefault="00B60D7B">
      <w:pPr>
        <w:rPr>
          <w:color w:val="FF0000"/>
          <w:u w:val="single"/>
        </w:rPr>
      </w:pPr>
    </w:p>
    <w:p w14:paraId="1B63F47A" w14:textId="123B114D" w:rsidR="00B60D7B" w:rsidRPr="00B60D7B" w:rsidRDefault="00B60D7B">
      <w:pPr>
        <w:rPr>
          <w:color w:val="FF0000"/>
          <w:u w:val="single"/>
        </w:rPr>
      </w:pPr>
      <w:r w:rsidRPr="00B60D7B">
        <w:rPr>
          <w:rFonts w:hint="eastAsia"/>
          <w:color w:val="FF0000"/>
          <w:u w:val="single"/>
        </w:rPr>
        <w:t>Please do not forget to make a filename for your abstract by replacing your last name and affiliation.</w:t>
      </w:r>
      <w:bookmarkStart w:id="0" w:name="_GoBack"/>
      <w:bookmarkEnd w:id="0"/>
    </w:p>
    <w:sectPr w:rsidR="00B60D7B" w:rsidRPr="00B60D7B" w:rsidSect="002E74E5">
      <w:pgSz w:w="11900" w:h="16840"/>
      <w:pgMar w:top="1440" w:right="1440" w:bottom="1440" w:left="1440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48FBF7" w14:textId="77777777" w:rsidR="0097039A" w:rsidRDefault="0097039A" w:rsidP="004E34EE">
      <w:r>
        <w:separator/>
      </w:r>
    </w:p>
  </w:endnote>
  <w:endnote w:type="continuationSeparator" w:id="0">
    <w:p w14:paraId="3784DBE7" w14:textId="77777777" w:rsidR="0097039A" w:rsidRDefault="0097039A" w:rsidP="004E34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903947" w14:textId="77777777" w:rsidR="0097039A" w:rsidRDefault="0097039A" w:rsidP="004E34EE">
      <w:r>
        <w:separator/>
      </w:r>
    </w:p>
  </w:footnote>
  <w:footnote w:type="continuationSeparator" w:id="0">
    <w:p w14:paraId="3363FF5A" w14:textId="77777777" w:rsidR="0097039A" w:rsidRDefault="0097039A" w:rsidP="004E34E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MzezMDGxsDQ3tTBX0lEKTi0uzszPAykwrAUAgKaISiwAAAA="/>
  </w:docVars>
  <w:rsids>
    <w:rsidRoot w:val="0014023A"/>
    <w:rsid w:val="00084957"/>
    <w:rsid w:val="00130C53"/>
    <w:rsid w:val="0014023A"/>
    <w:rsid w:val="001F14F6"/>
    <w:rsid w:val="0024239E"/>
    <w:rsid w:val="00277936"/>
    <w:rsid w:val="002C342F"/>
    <w:rsid w:val="002E74E5"/>
    <w:rsid w:val="00383CBF"/>
    <w:rsid w:val="003E0C08"/>
    <w:rsid w:val="004E34EE"/>
    <w:rsid w:val="008001E0"/>
    <w:rsid w:val="0097039A"/>
    <w:rsid w:val="00B60D7B"/>
    <w:rsid w:val="00B9598F"/>
    <w:rsid w:val="00C25D79"/>
    <w:rsid w:val="00E32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EE37F45"/>
  <w14:defaultImageDpi w14:val="300"/>
  <w15:docId w15:val="{C4332ED7-6897-4266-9D21-49BA66852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buyuki Nakatomi</dc:creator>
  <cp:keywords/>
  <dc:description/>
  <cp:lastModifiedBy>Soka</cp:lastModifiedBy>
  <cp:revision>5</cp:revision>
  <dcterms:created xsi:type="dcterms:W3CDTF">2017-09-05T04:42:00Z</dcterms:created>
  <dcterms:modified xsi:type="dcterms:W3CDTF">2023-01-13T07:30:00Z</dcterms:modified>
</cp:coreProperties>
</file>